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5306AE" w14:textId="55C110A2" w:rsidR="005D487A" w:rsidRPr="00144680" w:rsidRDefault="00000000" w:rsidP="007C6495">
      <w:pPr>
        <w:spacing w:line="351" w:lineRule="auto"/>
        <w:jc w:val="both"/>
        <w:rPr>
          <w:rFonts w:ascii="Times New Roman" w:hAnsi="Times New Roman"/>
        </w:rPr>
      </w:pPr>
      <w:bookmarkStart w:id="0" w:name="bookmark=id.30j0zll" w:colFirst="0" w:colLast="0"/>
      <w:bookmarkStart w:id="1" w:name="bookmark=id.gjdgxs" w:colFirst="0" w:colLast="0"/>
      <w:bookmarkEnd w:id="0"/>
      <w:bookmarkEnd w:id="1"/>
      <w:r w:rsidRPr="00144680">
        <w:rPr>
          <w:rFonts w:ascii="Times New Roman" w:hAnsi="Times New Roman"/>
          <w:b/>
        </w:rPr>
        <w:t>PHIEU_YEU_CAU</w:t>
      </w:r>
      <w:r w:rsidRPr="00144680">
        <w:rPr>
          <w:rFonts w:ascii="Times New Roman" w:hAnsi="Times New Roman"/>
        </w:rPr>
        <w:t xml:space="preserve"> (</w:t>
      </w:r>
      <w:r w:rsidRPr="00144680">
        <w:rPr>
          <w:rFonts w:ascii="Times New Roman" w:hAnsi="Times New Roman"/>
          <w:b/>
          <w:u w:val="single"/>
        </w:rPr>
        <w:t>MaPhieu</w:t>
      </w:r>
      <w:r w:rsidRPr="00144680">
        <w:rPr>
          <w:rFonts w:ascii="Times New Roman" w:hAnsi="Times New Roman"/>
        </w:rPr>
        <w:t>, MãKH, HọTên, ĐiệnThoại, ĐịaChỉ, TGLập</w:t>
      </w:r>
      <w:r w:rsidRPr="00144680">
        <w:rPr>
          <w:rFonts w:ascii="Times New Roman" w:hAnsi="Times New Roman"/>
          <w:color w:val="000000"/>
        </w:rPr>
        <w:t>, TổngTiền</w:t>
      </w:r>
      <w:r w:rsidRPr="00144680">
        <w:rPr>
          <w:rFonts w:ascii="Times New Roman" w:hAnsi="Times New Roman"/>
        </w:rPr>
        <w:t>)</w:t>
      </w:r>
    </w:p>
    <w:p w14:paraId="2FC25C1D" w14:textId="73C84292" w:rsidR="005D487A" w:rsidRPr="00144680" w:rsidRDefault="00000000" w:rsidP="004A29A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Times New Roman" w:hAnsi="Times New Roman"/>
          <w:color w:val="000000"/>
        </w:rPr>
      </w:pPr>
      <w:r w:rsidRPr="00144680">
        <w:rPr>
          <w:rFonts w:ascii="Times New Roman" w:hAnsi="Times New Roman"/>
          <w:color w:val="000000"/>
        </w:rPr>
        <w:t xml:space="preserve">F1 = { f11: MaPhieu </w:t>
      </w:r>
      <w:sdt>
        <w:sdtPr>
          <w:rPr>
            <w:rFonts w:ascii="Times New Roman" w:hAnsi="Times New Roman"/>
          </w:rPr>
          <w:tag w:val="goog_rdk_0"/>
          <w:id w:val="642695526"/>
        </w:sdtPr>
        <w:sdtContent>
          <w:r w:rsidRPr="00144680">
            <w:rPr>
              <w:rFonts w:ascii="Times New Roman" w:eastAsia="Cardo" w:hAnsi="Times New Roman"/>
            </w:rPr>
            <w:t xml:space="preserve">→ </w:t>
          </w:r>
        </w:sdtContent>
      </w:sdt>
      <w:r w:rsidRPr="00144680">
        <w:rPr>
          <w:rFonts w:ascii="Times New Roman" w:hAnsi="Times New Roman"/>
          <w:color w:val="000000"/>
        </w:rPr>
        <w:t xml:space="preserve">MãKH, HọTên, </w:t>
      </w:r>
      <w:r w:rsidRPr="00144680">
        <w:rPr>
          <w:rFonts w:ascii="Times New Roman" w:hAnsi="Times New Roman"/>
        </w:rPr>
        <w:t>ĐiệnThoại</w:t>
      </w:r>
      <w:r w:rsidRPr="00144680">
        <w:rPr>
          <w:rFonts w:ascii="Times New Roman" w:hAnsi="Times New Roman"/>
          <w:color w:val="000000"/>
        </w:rPr>
        <w:t xml:space="preserve">, </w:t>
      </w:r>
      <w:r w:rsidRPr="00144680">
        <w:rPr>
          <w:rFonts w:ascii="Times New Roman" w:hAnsi="Times New Roman"/>
        </w:rPr>
        <w:t>ĐịaChỉ</w:t>
      </w:r>
      <w:r w:rsidRPr="00144680">
        <w:rPr>
          <w:rFonts w:ascii="Times New Roman" w:hAnsi="Times New Roman"/>
          <w:color w:val="000000"/>
        </w:rPr>
        <w:t xml:space="preserve">, </w:t>
      </w:r>
      <w:r w:rsidRPr="00144680">
        <w:rPr>
          <w:rFonts w:ascii="Times New Roman" w:hAnsi="Times New Roman"/>
        </w:rPr>
        <w:t>TGLập</w:t>
      </w:r>
      <w:r w:rsidRPr="00144680">
        <w:rPr>
          <w:rFonts w:ascii="Times New Roman" w:hAnsi="Times New Roman"/>
          <w:color w:val="000000"/>
        </w:rPr>
        <w:t>, TổngTiền;</w:t>
      </w:r>
    </w:p>
    <w:p w14:paraId="4E548187" w14:textId="77777777" w:rsidR="005D487A" w:rsidRPr="00144680" w:rsidRDefault="00000000" w:rsidP="004A29A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firstLine="720"/>
        <w:rPr>
          <w:rFonts w:ascii="Times New Roman" w:hAnsi="Times New Roman"/>
        </w:rPr>
      </w:pPr>
      <w:r w:rsidRPr="00144680">
        <w:rPr>
          <w:rFonts w:ascii="Times New Roman" w:hAnsi="Times New Roman"/>
          <w:color w:val="000000"/>
        </w:rPr>
        <w:t>f12:</w:t>
      </w:r>
      <w:r w:rsidRPr="00BD4BE9">
        <w:rPr>
          <w:rFonts w:ascii="Times New Roman" w:hAnsi="Times New Roman"/>
          <w:color w:val="FF0000"/>
        </w:rPr>
        <w:t xml:space="preserve"> MãKH </w:t>
      </w:r>
      <w:sdt>
        <w:sdtPr>
          <w:rPr>
            <w:rFonts w:ascii="Times New Roman" w:hAnsi="Times New Roman"/>
            <w:color w:val="FF0000"/>
          </w:rPr>
          <w:tag w:val="goog_rdk_1"/>
          <w:id w:val="-1151591092"/>
        </w:sdtPr>
        <w:sdtContent>
          <w:r w:rsidRPr="00BD4BE9">
            <w:rPr>
              <w:rFonts w:ascii="Times New Roman" w:eastAsia="Cardo" w:hAnsi="Times New Roman"/>
              <w:color w:val="FF0000"/>
            </w:rPr>
            <w:t>→</w:t>
          </w:r>
        </w:sdtContent>
      </w:sdt>
      <w:r w:rsidRPr="00BD4BE9">
        <w:rPr>
          <w:rFonts w:ascii="Times New Roman" w:hAnsi="Times New Roman"/>
          <w:color w:val="FF0000"/>
        </w:rPr>
        <w:t xml:space="preserve"> HọTên, ĐiệnThoại, ĐịaChỉ</w:t>
      </w:r>
    </w:p>
    <w:p w14:paraId="1AF9EC57" w14:textId="6B63C76B" w:rsidR="005D487A" w:rsidRPr="00144680" w:rsidRDefault="008C6C47" w:rsidP="004A29A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Times New Roman" w:hAnsi="Times New Roman"/>
          <w:color w:val="000000"/>
        </w:rPr>
      </w:pPr>
      <w:r w:rsidRPr="00144680">
        <w:rPr>
          <w:rFonts w:ascii="Times New Roman" w:hAnsi="Times New Roman"/>
          <w:color w:val="000000"/>
          <w:lang w:val="en-US"/>
        </w:rPr>
        <w:t xml:space="preserve">         </w:t>
      </w:r>
      <w:r w:rsidRPr="00144680">
        <w:rPr>
          <w:rFonts w:ascii="Times New Roman" w:hAnsi="Times New Roman"/>
          <w:color w:val="000000"/>
        </w:rPr>
        <w:t>}</w:t>
      </w:r>
    </w:p>
    <w:p w14:paraId="0CEAB56A" w14:textId="77777777" w:rsidR="005D487A" w:rsidRPr="00144680" w:rsidRDefault="00000000" w:rsidP="004A29A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40" w:line="360" w:lineRule="auto"/>
        <w:rPr>
          <w:rFonts w:ascii="Times New Roman" w:hAnsi="Times New Roman"/>
          <w:color w:val="000000"/>
        </w:rPr>
      </w:pPr>
      <w:r w:rsidRPr="00144680">
        <w:rPr>
          <w:rFonts w:ascii="Times New Roman" w:hAnsi="Times New Roman"/>
          <w:b/>
          <w:color w:val="000000"/>
        </w:rPr>
        <w:t>PHỤ_TRÁCH_DV</w:t>
      </w:r>
      <w:r w:rsidRPr="00144680">
        <w:rPr>
          <w:rFonts w:ascii="Times New Roman" w:hAnsi="Times New Roman"/>
          <w:color w:val="000000"/>
        </w:rPr>
        <w:t xml:space="preserve"> (</w:t>
      </w:r>
      <w:r w:rsidRPr="00144680">
        <w:rPr>
          <w:rFonts w:ascii="Times New Roman" w:hAnsi="Times New Roman"/>
          <w:b/>
          <w:color w:val="000000"/>
          <w:u w:val="single"/>
        </w:rPr>
        <w:t>MaPhieu, MaDV</w:t>
      </w:r>
      <w:r w:rsidRPr="00144680">
        <w:rPr>
          <w:rFonts w:ascii="Times New Roman" w:hAnsi="Times New Roman"/>
          <w:color w:val="000000"/>
        </w:rPr>
        <w:t xml:space="preserve">, </w:t>
      </w:r>
      <w:r w:rsidRPr="00144680">
        <w:rPr>
          <w:rFonts w:ascii="Times New Roman" w:hAnsi="Times New Roman"/>
        </w:rPr>
        <w:t>TênDV</w:t>
      </w:r>
      <w:r w:rsidRPr="00144680">
        <w:rPr>
          <w:rFonts w:ascii="Times New Roman" w:hAnsi="Times New Roman"/>
          <w:color w:val="000000"/>
        </w:rPr>
        <w:t xml:space="preserve">, MaNV,  TênNV, </w:t>
      </w:r>
      <w:r w:rsidRPr="00144680">
        <w:rPr>
          <w:rFonts w:ascii="Times New Roman" w:hAnsi="Times New Roman"/>
        </w:rPr>
        <w:t>TGBắtĐầu</w:t>
      </w:r>
      <w:r w:rsidRPr="00144680">
        <w:rPr>
          <w:rFonts w:ascii="Times New Roman" w:hAnsi="Times New Roman"/>
          <w:color w:val="000000"/>
        </w:rPr>
        <w:t xml:space="preserve">, </w:t>
      </w:r>
      <w:r w:rsidRPr="00144680">
        <w:rPr>
          <w:rFonts w:ascii="Times New Roman" w:hAnsi="Times New Roman"/>
        </w:rPr>
        <w:t>TGHoànTất</w:t>
      </w:r>
      <w:r w:rsidRPr="00144680">
        <w:rPr>
          <w:rFonts w:ascii="Times New Roman" w:hAnsi="Times New Roman"/>
          <w:color w:val="000000"/>
        </w:rPr>
        <w:t>, GiaTienDV)</w:t>
      </w:r>
    </w:p>
    <w:p w14:paraId="4228C04E" w14:textId="6CB195AF" w:rsidR="005D487A" w:rsidRPr="00144680" w:rsidRDefault="00000000" w:rsidP="008C6C47">
      <w:pPr>
        <w:spacing w:line="351" w:lineRule="auto"/>
        <w:rPr>
          <w:rFonts w:ascii="Times New Roman" w:hAnsi="Times New Roman"/>
        </w:rPr>
      </w:pPr>
      <w:r w:rsidRPr="00144680">
        <w:rPr>
          <w:rFonts w:ascii="Times New Roman" w:hAnsi="Times New Roman"/>
        </w:rPr>
        <w:t>F2 = {</w:t>
      </w:r>
      <w:r w:rsidR="008C6C47" w:rsidRPr="00144680">
        <w:rPr>
          <w:rFonts w:ascii="Times New Roman" w:hAnsi="Times New Roman"/>
          <w:lang w:val="en-US"/>
        </w:rPr>
        <w:t xml:space="preserve"> </w:t>
      </w:r>
      <w:r w:rsidRPr="00144680">
        <w:rPr>
          <w:rFonts w:ascii="Times New Roman" w:hAnsi="Times New Roman"/>
          <w:color w:val="000000"/>
        </w:rPr>
        <w:t>f21:</w:t>
      </w:r>
      <w:sdt>
        <w:sdtPr>
          <w:rPr>
            <w:rFonts w:ascii="Times New Roman" w:hAnsi="Times New Roman"/>
          </w:rPr>
          <w:tag w:val="goog_rdk_2"/>
          <w:id w:val="821002547"/>
        </w:sdtPr>
        <w:sdtContent>
          <w:r w:rsidRPr="00144680">
            <w:rPr>
              <w:rFonts w:ascii="Times New Roman" w:eastAsia="Cardo" w:hAnsi="Times New Roman"/>
            </w:rPr>
            <w:t xml:space="preserve"> MaPhieu, MaDV → </w:t>
          </w:r>
        </w:sdtContent>
      </w:sdt>
      <w:r w:rsidRPr="00144680">
        <w:rPr>
          <w:rFonts w:ascii="Times New Roman" w:hAnsi="Times New Roman"/>
        </w:rPr>
        <w:t>TênDV, MaNV,  TênNV, TGBắtĐầu, TGHoànTất, GiaTienDV;</w:t>
      </w:r>
    </w:p>
    <w:p w14:paraId="30663A1B" w14:textId="362BE622" w:rsidR="005D487A" w:rsidRPr="00144680" w:rsidRDefault="008C6C47" w:rsidP="008C6C47">
      <w:pPr>
        <w:spacing w:line="351" w:lineRule="auto"/>
        <w:rPr>
          <w:rFonts w:ascii="Times New Roman" w:hAnsi="Times New Roman"/>
        </w:rPr>
      </w:pPr>
      <w:r w:rsidRPr="00144680">
        <w:rPr>
          <w:rFonts w:ascii="Times New Roman" w:hAnsi="Times New Roman"/>
          <w:color w:val="000000"/>
          <w:lang w:val="en-US"/>
        </w:rPr>
        <w:t xml:space="preserve"> </w:t>
      </w:r>
      <w:r w:rsidRPr="00144680">
        <w:rPr>
          <w:rFonts w:ascii="Times New Roman" w:hAnsi="Times New Roman"/>
          <w:color w:val="000000"/>
          <w:lang w:val="en-US"/>
        </w:rPr>
        <w:tab/>
      </w:r>
      <w:r w:rsidRPr="00144680">
        <w:rPr>
          <w:rFonts w:ascii="Times New Roman" w:hAnsi="Times New Roman"/>
          <w:color w:val="000000"/>
        </w:rPr>
        <w:t>f22:</w:t>
      </w:r>
      <w:sdt>
        <w:sdtPr>
          <w:rPr>
            <w:rFonts w:ascii="Times New Roman" w:hAnsi="Times New Roman"/>
          </w:rPr>
          <w:tag w:val="goog_rdk_3"/>
          <w:id w:val="-303928026"/>
        </w:sdtPr>
        <w:sdtContent>
          <w:r w:rsidRPr="00144680">
            <w:rPr>
              <w:rFonts w:ascii="Times New Roman" w:eastAsia="Cardo" w:hAnsi="Times New Roman"/>
            </w:rPr>
            <w:t xml:space="preserve"> </w:t>
          </w:r>
          <w:r w:rsidRPr="00BD4BE9">
            <w:rPr>
              <w:rFonts w:ascii="Times New Roman" w:eastAsia="Cardo" w:hAnsi="Times New Roman"/>
              <w:color w:val="FF0000"/>
            </w:rPr>
            <w:t>MaDV → TenDV;</w:t>
          </w:r>
        </w:sdtContent>
      </w:sdt>
    </w:p>
    <w:p w14:paraId="5CCFDDCC" w14:textId="77777777" w:rsidR="005D487A" w:rsidRPr="00144680" w:rsidRDefault="00000000" w:rsidP="008C6C47">
      <w:pPr>
        <w:spacing w:line="351" w:lineRule="auto"/>
        <w:ind w:firstLine="720"/>
        <w:rPr>
          <w:rFonts w:ascii="Times New Roman" w:hAnsi="Times New Roman"/>
        </w:rPr>
      </w:pPr>
      <w:r w:rsidRPr="00144680">
        <w:rPr>
          <w:rFonts w:ascii="Times New Roman" w:hAnsi="Times New Roman"/>
          <w:color w:val="000000"/>
        </w:rPr>
        <w:t xml:space="preserve">f23: </w:t>
      </w:r>
      <w:r w:rsidRPr="00BD4BE9">
        <w:rPr>
          <w:rFonts w:ascii="Times New Roman" w:hAnsi="Times New Roman"/>
          <w:color w:val="FF0000"/>
        </w:rPr>
        <w:t xml:space="preserve">MaNV </w:t>
      </w:r>
      <w:sdt>
        <w:sdtPr>
          <w:rPr>
            <w:rFonts w:ascii="Times New Roman" w:hAnsi="Times New Roman"/>
            <w:color w:val="FF0000"/>
          </w:rPr>
          <w:tag w:val="goog_rdk_4"/>
          <w:id w:val="-1810690247"/>
        </w:sdtPr>
        <w:sdtContent>
          <w:r w:rsidRPr="00BD4BE9">
            <w:rPr>
              <w:rFonts w:ascii="Times New Roman" w:eastAsia="Cardo" w:hAnsi="Times New Roman"/>
              <w:color w:val="FF0000"/>
            </w:rPr>
            <w:t>→</w:t>
          </w:r>
        </w:sdtContent>
      </w:sdt>
      <w:r w:rsidRPr="00BD4BE9">
        <w:rPr>
          <w:rFonts w:ascii="Times New Roman" w:hAnsi="Times New Roman"/>
          <w:color w:val="FF0000"/>
        </w:rPr>
        <w:t xml:space="preserve">  TênNV </w:t>
      </w:r>
    </w:p>
    <w:p w14:paraId="2D7CB998" w14:textId="6C2A9390" w:rsidR="005D487A" w:rsidRPr="00144680" w:rsidRDefault="008C6C47" w:rsidP="008C6C47">
      <w:pPr>
        <w:spacing w:line="351" w:lineRule="auto"/>
        <w:rPr>
          <w:rFonts w:ascii="Times New Roman" w:hAnsi="Times New Roman"/>
        </w:rPr>
      </w:pPr>
      <w:r w:rsidRPr="00144680">
        <w:rPr>
          <w:rFonts w:ascii="Times New Roman" w:hAnsi="Times New Roman"/>
          <w:lang w:val="en-US"/>
        </w:rPr>
        <w:t xml:space="preserve">          </w:t>
      </w:r>
      <w:r w:rsidRPr="00144680">
        <w:rPr>
          <w:rFonts w:ascii="Times New Roman" w:hAnsi="Times New Roman"/>
        </w:rPr>
        <w:t>}</w:t>
      </w:r>
    </w:p>
    <w:p w14:paraId="7BBF08EA" w14:textId="77777777" w:rsidR="005D487A" w:rsidRPr="00144680" w:rsidRDefault="00000000">
      <w:pPr>
        <w:spacing w:line="351" w:lineRule="auto"/>
        <w:rPr>
          <w:rFonts w:ascii="Times New Roman" w:hAnsi="Times New Roman"/>
        </w:rPr>
      </w:pPr>
      <w:r w:rsidRPr="00144680">
        <w:rPr>
          <w:rFonts w:ascii="Times New Roman" w:hAnsi="Times New Roman"/>
          <w:b/>
        </w:rPr>
        <w:t>SAN_PHAM</w:t>
      </w:r>
      <w:r w:rsidRPr="00144680">
        <w:rPr>
          <w:rFonts w:ascii="Times New Roman" w:hAnsi="Times New Roman"/>
        </w:rPr>
        <w:t xml:space="preserve"> (</w:t>
      </w:r>
      <w:r w:rsidRPr="00144680">
        <w:rPr>
          <w:rFonts w:ascii="Times New Roman" w:hAnsi="Times New Roman"/>
          <w:b/>
          <w:u w:val="single"/>
        </w:rPr>
        <w:t>MaSP</w:t>
      </w:r>
      <w:r w:rsidRPr="00144680">
        <w:rPr>
          <w:rFonts w:ascii="Times New Roman" w:hAnsi="Times New Roman"/>
        </w:rPr>
        <w:t>, TênSP, GiáTiền)</w:t>
      </w:r>
    </w:p>
    <w:p w14:paraId="47A0223E" w14:textId="77777777" w:rsidR="005D487A" w:rsidRPr="00144680" w:rsidRDefault="00000000" w:rsidP="008C6C4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Times New Roman" w:hAnsi="Times New Roman"/>
          <w:color w:val="000000"/>
        </w:rPr>
      </w:pPr>
      <w:r w:rsidRPr="00144680">
        <w:rPr>
          <w:rFonts w:ascii="Times New Roman" w:hAnsi="Times New Roman"/>
          <w:color w:val="000000"/>
        </w:rPr>
        <w:t xml:space="preserve">F3 = {  f31: MaSP </w:t>
      </w:r>
      <w:sdt>
        <w:sdtPr>
          <w:rPr>
            <w:rFonts w:ascii="Times New Roman" w:hAnsi="Times New Roman"/>
          </w:rPr>
          <w:tag w:val="goog_rdk_5"/>
          <w:id w:val="1549718367"/>
        </w:sdtPr>
        <w:sdtContent>
          <w:r w:rsidRPr="00144680">
            <w:rPr>
              <w:rFonts w:ascii="Times New Roman" w:eastAsia="Cardo" w:hAnsi="Times New Roman"/>
            </w:rPr>
            <w:t>→ TênSP, GiáTiền</w:t>
          </w:r>
        </w:sdtContent>
      </w:sdt>
      <w:r w:rsidRPr="00144680">
        <w:rPr>
          <w:rFonts w:ascii="Times New Roman" w:hAnsi="Times New Roman"/>
          <w:color w:val="000000"/>
        </w:rPr>
        <w:t>}</w:t>
      </w:r>
    </w:p>
    <w:p w14:paraId="11972D56" w14:textId="77777777" w:rsidR="005D487A" w:rsidRPr="00144680" w:rsidRDefault="00000000" w:rsidP="002C7A19">
      <w:pPr>
        <w:spacing w:before="240" w:line="351" w:lineRule="auto"/>
        <w:rPr>
          <w:rFonts w:ascii="Times New Roman" w:hAnsi="Times New Roman"/>
          <w:b/>
          <w:u w:val="single"/>
        </w:rPr>
      </w:pPr>
      <w:r w:rsidRPr="00144680">
        <w:rPr>
          <w:rFonts w:ascii="Times New Roman" w:hAnsi="Times New Roman"/>
          <w:b/>
        </w:rPr>
        <w:t>CT_SANPHAM</w:t>
      </w:r>
      <w:r w:rsidRPr="00144680">
        <w:rPr>
          <w:rFonts w:ascii="Times New Roman" w:hAnsi="Times New Roman"/>
        </w:rPr>
        <w:t xml:space="preserve"> (</w:t>
      </w:r>
      <w:r w:rsidRPr="00144680">
        <w:rPr>
          <w:rFonts w:ascii="Times New Roman" w:hAnsi="Times New Roman"/>
          <w:b/>
          <w:u w:val="single"/>
        </w:rPr>
        <w:t>MaPhieu, MaSP</w:t>
      </w:r>
      <w:r w:rsidRPr="00144680">
        <w:rPr>
          <w:rFonts w:ascii="Times New Roman" w:hAnsi="Times New Roman"/>
        </w:rPr>
        <w:t>, SốLượng, GiáTiền, ThànhTiền</w:t>
      </w:r>
      <w:r w:rsidRPr="00144680">
        <w:rPr>
          <w:rFonts w:ascii="Times New Roman" w:hAnsi="Times New Roman"/>
          <w:b/>
          <w:u w:val="single"/>
        </w:rPr>
        <w:t>)</w:t>
      </w:r>
    </w:p>
    <w:p w14:paraId="574AD44F" w14:textId="77777777" w:rsidR="005D487A" w:rsidRPr="00144680" w:rsidRDefault="00000000" w:rsidP="008C6C4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Times New Roman" w:hAnsi="Times New Roman"/>
          <w:color w:val="000000"/>
        </w:rPr>
      </w:pPr>
      <w:r w:rsidRPr="00144680">
        <w:rPr>
          <w:rFonts w:ascii="Times New Roman" w:hAnsi="Times New Roman"/>
          <w:color w:val="000000"/>
        </w:rPr>
        <w:t xml:space="preserve">F4 = {  f41: </w:t>
      </w:r>
      <w:sdt>
        <w:sdtPr>
          <w:rPr>
            <w:rFonts w:ascii="Times New Roman" w:hAnsi="Times New Roman"/>
          </w:rPr>
          <w:tag w:val="goog_rdk_6"/>
          <w:id w:val="1392540699"/>
        </w:sdtPr>
        <w:sdtContent>
          <w:r w:rsidRPr="00144680">
            <w:rPr>
              <w:rFonts w:ascii="Times New Roman" w:eastAsia="Cardo" w:hAnsi="Times New Roman"/>
            </w:rPr>
            <w:t xml:space="preserve">MaPhieu, MaSP→ </w:t>
          </w:r>
        </w:sdtContent>
      </w:sdt>
      <w:r w:rsidRPr="00144680">
        <w:rPr>
          <w:rFonts w:ascii="Times New Roman" w:hAnsi="Times New Roman"/>
        </w:rPr>
        <w:t>SốLượng, ĐơnGiá, ThànhTiền</w:t>
      </w:r>
      <w:r w:rsidRPr="00144680">
        <w:rPr>
          <w:rFonts w:ascii="Times New Roman" w:hAnsi="Times New Roman"/>
          <w:color w:val="000000"/>
        </w:rPr>
        <w:t>}</w:t>
      </w:r>
    </w:p>
    <w:p w14:paraId="2313E0C2" w14:textId="4671CC2C" w:rsidR="005D487A" w:rsidRPr="00144680" w:rsidRDefault="00000000" w:rsidP="009257C0">
      <w:pPr>
        <w:spacing w:before="240" w:line="360" w:lineRule="auto"/>
        <w:rPr>
          <w:rFonts w:ascii="Times New Roman" w:hAnsi="Times New Roman"/>
        </w:rPr>
      </w:pPr>
      <w:r w:rsidRPr="00144680">
        <w:rPr>
          <w:rFonts w:ascii="Times New Roman" w:hAnsi="Times New Roman"/>
        </w:rPr>
        <w:t xml:space="preserve">Đánh giá chất lượng lược đồ CSDL: </w:t>
      </w:r>
    </w:p>
    <w:p w14:paraId="6DB74A24" w14:textId="63010D7C" w:rsidR="001C6B97" w:rsidRPr="001C6B97" w:rsidRDefault="001C6B97" w:rsidP="001C6B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60" w:lineRule="auto"/>
        <w:ind w:hanging="2"/>
        <w:jc w:val="both"/>
        <w:rPr>
          <w:color w:val="000000"/>
          <w:lang w:val="en-US"/>
        </w:rPr>
      </w:pPr>
      <w:r>
        <w:rPr>
          <w:color w:val="000000"/>
        </w:rPr>
        <w:t>a)</w:t>
      </w:r>
      <w:r>
        <w:rPr>
          <w:color w:val="000000"/>
        </w:rPr>
        <w:tab/>
        <w:t xml:space="preserve">Hãy chỉ ra những điểm trùng lắp dữ liệu trên lược đồ CSDL trên. </w:t>
      </w:r>
    </w:p>
    <w:p w14:paraId="2BA44ACE" w14:textId="3A6F3779" w:rsidR="001C6B97" w:rsidRPr="001A1F27" w:rsidRDefault="001C6B97" w:rsidP="001C6B97">
      <w:pPr>
        <w:rPr>
          <w:b/>
          <w:color w:val="000000"/>
        </w:rPr>
      </w:pPr>
      <w:r w:rsidRPr="001A1F27">
        <w:rPr>
          <w:color w:val="000000"/>
        </w:rPr>
        <w:t xml:space="preserve">Quan hệ </w:t>
      </w:r>
      <w:r w:rsidRPr="001A1F27">
        <w:rPr>
          <w:b/>
          <w:color w:val="000000"/>
        </w:rPr>
        <w:t xml:space="preserve">PHIEU_YEU_CAU và PHỤ_TRÁCH_DV có trùng lặp dữ liệu </w:t>
      </w:r>
    </w:p>
    <w:p w14:paraId="58D680E6" w14:textId="77777777" w:rsidR="001C6B97" w:rsidRPr="001A1F27" w:rsidRDefault="001C6B97" w:rsidP="001C6B97">
      <w:pPr>
        <w:rPr>
          <w:color w:val="000000"/>
        </w:rPr>
      </w:pPr>
      <w:r w:rsidRPr="001A1F27">
        <w:rPr>
          <w:color w:val="000000"/>
        </w:rPr>
        <w:t>PHIEU_YEU_CAU trùng lắp trên tập thuộc tính {MãKH,HọTên, ĐiệnThoại, ĐịaChỉ} do tồn tại phụ thuộc hàm MãKH → HọTên, ĐiệnThoại, ĐịaChỉ</w:t>
      </w:r>
    </w:p>
    <w:p w14:paraId="381BDD02" w14:textId="77777777" w:rsidR="001C6B97" w:rsidRPr="001A1F27" w:rsidRDefault="001C6B97" w:rsidP="001C6B97">
      <w:pPr>
        <w:rPr>
          <w:color w:val="000000"/>
        </w:rPr>
      </w:pPr>
    </w:p>
    <w:p w14:paraId="1FFA6D52" w14:textId="4EE17D8A" w:rsidR="001C6B97" w:rsidRDefault="00000000" w:rsidP="001C6B97">
      <w:pPr>
        <w:rPr>
          <w:color w:val="000000"/>
        </w:rPr>
      </w:pPr>
      <w:sdt>
        <w:sdtPr>
          <w:tag w:val="goog_rdk_11"/>
          <w:id w:val="-1001431055"/>
        </w:sdtPr>
        <w:sdtContent>
          <w:r w:rsidR="001C6B97" w:rsidRPr="001A1F27">
            <w:rPr>
              <w:rFonts w:eastAsia="Caudex"/>
              <w:color w:val="000000"/>
            </w:rPr>
            <w:t xml:space="preserve"> Quan hệ PHỤ_TRÁCH_DV trùng lặp trên tập thuộc tính { MaDV,TenDV} và { MaNV,TênNV}  do tồn tại phụ thuộc hàm MaDV → TenDV, và MaNV →  TênNV</w:t>
          </w:r>
        </w:sdtContent>
      </w:sdt>
    </w:p>
    <w:p w14:paraId="6540A33A" w14:textId="77777777" w:rsidR="001C6B97" w:rsidRDefault="001C6B97" w:rsidP="001C6B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60" w:lineRule="auto"/>
        <w:ind w:hanging="2"/>
        <w:jc w:val="both"/>
        <w:rPr>
          <w:color w:val="000000"/>
        </w:rPr>
      </w:pPr>
    </w:p>
    <w:p w14:paraId="7BC2CA00" w14:textId="524DBF9B" w:rsidR="001C6B97" w:rsidRPr="001C6B97" w:rsidRDefault="001C6B97" w:rsidP="001C6B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60" w:lineRule="auto"/>
        <w:ind w:hanging="2"/>
        <w:jc w:val="both"/>
        <w:rPr>
          <w:color w:val="000000"/>
          <w:lang w:val="en-US"/>
        </w:rPr>
      </w:pPr>
      <w:r>
        <w:rPr>
          <w:color w:val="000000"/>
        </w:rPr>
        <w:t>b)</w:t>
      </w:r>
      <w:r>
        <w:rPr>
          <w:color w:val="000000"/>
        </w:rPr>
        <w:tab/>
        <w:t xml:space="preserve">Hãy xác định dạng chuẩn của từng lược đồ quan hệ ? Giải thích  và kết luận dạng chuẩn của lược đồ CSDL?  </w:t>
      </w:r>
    </w:p>
    <w:p w14:paraId="7ACC4B59" w14:textId="1A28A1D7" w:rsidR="001C6B97" w:rsidRDefault="001C6B97" w:rsidP="001C6B97">
      <w:pPr>
        <w:jc w:val="both"/>
        <w:rPr>
          <w:b/>
          <w:color w:val="000000"/>
          <w:lang w:val="en-US"/>
        </w:rPr>
      </w:pPr>
      <w:r w:rsidRPr="00064DD9">
        <w:rPr>
          <w:b/>
          <w:color w:val="000000"/>
        </w:rPr>
        <w:t xml:space="preserve"> PHIEU_YEU_CAU: </w:t>
      </w:r>
      <w:r w:rsidR="003739A4">
        <w:rPr>
          <w:rFonts w:hint="eastAsia"/>
          <w:b/>
          <w:color w:val="000000"/>
          <w:lang w:val="en-US"/>
        </w:rPr>
        <w:t>Đ</w:t>
      </w:r>
      <w:r w:rsidR="003739A4">
        <w:rPr>
          <w:b/>
          <w:color w:val="000000"/>
          <w:lang w:val="en-US"/>
        </w:rPr>
        <w:t>at DC 2. Vi phạm DC2 vì</w:t>
      </w:r>
      <w:r>
        <w:rPr>
          <w:b/>
          <w:color w:val="000000"/>
          <w:lang w:val="en-US"/>
        </w:rPr>
        <w:t xml:space="preserve">  P</w:t>
      </w:r>
      <w:r w:rsidRPr="00064DD9">
        <w:rPr>
          <w:b/>
          <w:color w:val="000000"/>
        </w:rPr>
        <w:t xml:space="preserve">hụ thuộc hàm bắc cầu vào khoá (f12: </w:t>
      </w:r>
      <w:r w:rsidRPr="00064DD9">
        <w:rPr>
          <w:color w:val="000000"/>
        </w:rPr>
        <w:t>MãKH → HọTên, ĐiệnThoại, ĐịaChỉ)</w:t>
      </w:r>
      <w:r w:rsidRPr="00064DD9">
        <w:rPr>
          <w:b/>
          <w:color w:val="000000"/>
        </w:rPr>
        <w:t xml:space="preserve"> </w:t>
      </w:r>
    </w:p>
    <w:p w14:paraId="79DFA695" w14:textId="1406942C" w:rsidR="001C6B97" w:rsidRPr="001C6B97" w:rsidRDefault="001C6B97" w:rsidP="001C6B97">
      <w:pPr>
        <w:jc w:val="both"/>
        <w:rPr>
          <w:color w:val="000000"/>
          <w:lang w:val="en-US"/>
        </w:rPr>
      </w:pPr>
      <w:r>
        <w:rPr>
          <w:color w:val="000000"/>
          <w:lang w:val="en-US"/>
        </w:rPr>
        <w:t xml:space="preserve"> </w:t>
      </w:r>
    </w:p>
    <w:p w14:paraId="0BBBA2DF" w14:textId="5BB49620" w:rsidR="001C6B97" w:rsidRPr="00064DD9" w:rsidRDefault="001C6B97" w:rsidP="001C6B97">
      <w:pPr>
        <w:jc w:val="both"/>
        <w:rPr>
          <w:color w:val="000000"/>
        </w:rPr>
      </w:pPr>
      <w:r w:rsidRPr="00064DD9">
        <w:rPr>
          <w:b/>
          <w:color w:val="000000"/>
        </w:rPr>
        <w:t>2/ PHỤ_TRÁCH_DV: đạt dạng chuẩn 1, do vi phạm dạng chuẩn 2 vì tồn tại PTH không phụ thuộc đầy đủ vào khoá (</w:t>
      </w:r>
      <w:sdt>
        <w:sdtPr>
          <w:tag w:val="goog_rdk_12"/>
          <w:id w:val="-45457336"/>
        </w:sdtPr>
        <w:sdtContent>
          <w:r w:rsidRPr="00064DD9">
            <w:rPr>
              <w:rFonts w:eastAsia="Cardo"/>
              <w:color w:val="000000"/>
            </w:rPr>
            <w:t>MaDV → TenDV)</w:t>
          </w:r>
        </w:sdtContent>
      </w:sdt>
      <w:r w:rsidRPr="00064DD9">
        <w:rPr>
          <w:b/>
          <w:color w:val="000000"/>
        </w:rPr>
        <w:t xml:space="preserve">. </w:t>
      </w:r>
    </w:p>
    <w:p w14:paraId="3863EC6D" w14:textId="77777777" w:rsidR="001C6B97" w:rsidRPr="00064DD9" w:rsidRDefault="001C6B97" w:rsidP="001C6B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60" w:lineRule="auto"/>
        <w:jc w:val="both"/>
        <w:rPr>
          <w:color w:val="000000"/>
        </w:rPr>
      </w:pPr>
    </w:p>
    <w:p w14:paraId="6C71D9E7" w14:textId="4F44FE9B" w:rsidR="001C6B97" w:rsidRPr="001C6B97" w:rsidRDefault="001C6B97" w:rsidP="001C6B97">
      <w:pPr>
        <w:jc w:val="both"/>
        <w:rPr>
          <w:color w:val="000000"/>
          <w:lang w:val="en-US"/>
        </w:rPr>
      </w:pPr>
      <w:r w:rsidRPr="00064DD9">
        <w:rPr>
          <w:b/>
          <w:color w:val="000000"/>
        </w:rPr>
        <w:t>3/ SAN_PHAM</w:t>
      </w:r>
      <w:r w:rsidRPr="00064DD9">
        <w:rPr>
          <w:color w:val="000000"/>
        </w:rPr>
        <w:t xml:space="preserve"> (</w:t>
      </w:r>
      <w:r w:rsidRPr="00064DD9">
        <w:rPr>
          <w:b/>
          <w:color w:val="000000"/>
          <w:u w:val="single"/>
        </w:rPr>
        <w:t>MaSP</w:t>
      </w:r>
      <w:r w:rsidRPr="00064DD9">
        <w:rPr>
          <w:color w:val="000000"/>
        </w:rPr>
        <w:t xml:space="preserve">, TênSP, GiáTiền): Dạng chuẩn BCNF, giải thích: Theo định nghĩa, lược đồ chỉ có 1 phụ thuộc hàm và  vế trái là khoá/siêu khoá  </w:t>
      </w:r>
    </w:p>
    <w:p w14:paraId="66C1579F" w14:textId="77777777" w:rsidR="001C6B97" w:rsidRPr="00064DD9" w:rsidRDefault="001C6B97" w:rsidP="001C6B97">
      <w:pPr>
        <w:jc w:val="both"/>
        <w:rPr>
          <w:color w:val="000000"/>
        </w:rPr>
      </w:pPr>
    </w:p>
    <w:p w14:paraId="224B4D66" w14:textId="24E859DA" w:rsidR="001C6B97" w:rsidRPr="00064DD9" w:rsidRDefault="001C6B97" w:rsidP="001C6B97">
      <w:pPr>
        <w:jc w:val="both"/>
        <w:rPr>
          <w:color w:val="000000"/>
        </w:rPr>
      </w:pPr>
      <w:r w:rsidRPr="00064DD9">
        <w:rPr>
          <w:b/>
          <w:color w:val="000000"/>
        </w:rPr>
        <w:t>4/ CT_SANPHAM</w:t>
      </w:r>
      <w:r w:rsidRPr="00064DD9">
        <w:rPr>
          <w:color w:val="000000"/>
        </w:rPr>
        <w:t xml:space="preserve"> (</w:t>
      </w:r>
      <w:r w:rsidRPr="00064DD9">
        <w:rPr>
          <w:b/>
          <w:color w:val="000000"/>
          <w:u w:val="single"/>
        </w:rPr>
        <w:t>MaPhieu, MaSP</w:t>
      </w:r>
      <w:r w:rsidRPr="00064DD9">
        <w:rPr>
          <w:color w:val="000000"/>
        </w:rPr>
        <w:t>, SốLượng, GiáTiền, ThànhTiền</w:t>
      </w:r>
      <w:r w:rsidRPr="00064DD9">
        <w:rPr>
          <w:b/>
          <w:color w:val="000000"/>
          <w:u w:val="single"/>
        </w:rPr>
        <w:t>)</w:t>
      </w:r>
      <w:r w:rsidRPr="00064DD9">
        <w:rPr>
          <w:color w:val="000000"/>
        </w:rPr>
        <w:t xml:space="preserve">: Dạng chuẩn BCNF, giải thích: Theo định nghĩa, lược đồ chỉ có 1 phụ thuộc hàm và  vế trái là khoá/siêu khoá  </w:t>
      </w:r>
    </w:p>
    <w:p w14:paraId="3DE50557" w14:textId="77777777" w:rsidR="001C6B97" w:rsidRPr="00064DD9" w:rsidRDefault="001C6B97" w:rsidP="001C6B97">
      <w:pPr>
        <w:jc w:val="both"/>
        <w:rPr>
          <w:color w:val="000000"/>
        </w:rPr>
      </w:pPr>
    </w:p>
    <w:p w14:paraId="160AB8CB" w14:textId="2211BB26" w:rsidR="001C6B97" w:rsidRPr="001C6B97" w:rsidRDefault="001C6B97" w:rsidP="001C6B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60" w:lineRule="auto"/>
        <w:ind w:hanging="2"/>
        <w:jc w:val="both"/>
        <w:rPr>
          <w:color w:val="000000"/>
          <w:lang w:val="en-US"/>
        </w:rPr>
      </w:pPr>
      <w:r w:rsidRPr="00064DD9">
        <w:rPr>
          <w:color w:val="000000"/>
        </w:rPr>
        <w:t xml:space="preserve">Dạng chuẩn của lược đồ CSDL: Dạng chuẩn 1. Giải thích: Do dạng chuẩn thấp nhất là dạng chuẩn1  </w:t>
      </w:r>
    </w:p>
    <w:p w14:paraId="34600396" w14:textId="77777777" w:rsidR="001C6B97" w:rsidRPr="00064DD9" w:rsidRDefault="001C6B97" w:rsidP="001C6B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60" w:lineRule="auto"/>
        <w:ind w:hanging="2"/>
        <w:jc w:val="both"/>
        <w:rPr>
          <w:color w:val="000000"/>
        </w:rPr>
      </w:pPr>
      <w:r w:rsidRPr="00064DD9">
        <w:rPr>
          <w:color w:val="000000"/>
        </w:rPr>
        <w:t>c)</w:t>
      </w:r>
      <w:r w:rsidRPr="00064DD9">
        <w:rPr>
          <w:color w:val="000000"/>
        </w:rPr>
        <w:tab/>
        <w:t>Hãy chuẩn hoá các lược đồ quan hệ để lược đồ  CSDL đạt dạng chuẩn BCNF.</w:t>
      </w:r>
    </w:p>
    <w:p w14:paraId="6276620A" w14:textId="1A86744E" w:rsidR="001C6B97" w:rsidRPr="001C6B97" w:rsidRDefault="001C6B97" w:rsidP="001C6B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360" w:lineRule="auto"/>
        <w:ind w:hanging="2"/>
        <w:jc w:val="both"/>
        <w:rPr>
          <w:color w:val="000000"/>
          <w:lang w:val="en-US"/>
        </w:rPr>
      </w:pPr>
      <w:r w:rsidRPr="00064DD9">
        <w:rPr>
          <w:color w:val="000000"/>
        </w:rPr>
        <w:lastRenderedPageBreak/>
        <w:t xml:space="preserve">Chuẩn hoá các lược đồ có dạng chuẩn thấp: </w:t>
      </w:r>
    </w:p>
    <w:p w14:paraId="655C492B" w14:textId="77777777" w:rsidR="001C6B97" w:rsidRPr="00064DD9" w:rsidRDefault="001C6B97" w:rsidP="001C6B97">
      <w:pPr>
        <w:jc w:val="both"/>
        <w:rPr>
          <w:b/>
          <w:color w:val="000000"/>
        </w:rPr>
      </w:pPr>
    </w:p>
    <w:p w14:paraId="206FE332" w14:textId="77777777" w:rsidR="001C6B97" w:rsidRPr="00064DD9" w:rsidRDefault="001C6B97" w:rsidP="001C6B97">
      <w:pPr>
        <w:jc w:val="both"/>
        <w:rPr>
          <w:color w:val="000000"/>
        </w:rPr>
      </w:pPr>
      <w:r w:rsidRPr="00064DD9">
        <w:rPr>
          <w:b/>
          <w:color w:val="000000"/>
        </w:rPr>
        <w:t>PHIEU_YEU_CAU</w:t>
      </w:r>
      <w:r w:rsidRPr="00064DD9">
        <w:rPr>
          <w:color w:val="000000"/>
        </w:rPr>
        <w:t xml:space="preserve"> (</w:t>
      </w:r>
      <w:r w:rsidRPr="00064DD9">
        <w:rPr>
          <w:b/>
          <w:color w:val="000000"/>
          <w:u w:val="single"/>
        </w:rPr>
        <w:t>MaPhieu</w:t>
      </w:r>
      <w:r w:rsidRPr="00064DD9">
        <w:rPr>
          <w:color w:val="000000"/>
        </w:rPr>
        <w:t>, MãKH, TGLập, TổngTiền)</w:t>
      </w:r>
    </w:p>
    <w:p w14:paraId="7F6BB034" w14:textId="77777777" w:rsidR="001C6B97" w:rsidRPr="00064DD9" w:rsidRDefault="001C6B97" w:rsidP="001C6B97">
      <w:pPr>
        <w:jc w:val="both"/>
        <w:rPr>
          <w:color w:val="000000"/>
        </w:rPr>
      </w:pPr>
      <w:r w:rsidRPr="00064DD9">
        <w:rPr>
          <w:color w:val="000000"/>
        </w:rPr>
        <w:t>KHÁCH_HANG (</w:t>
      </w:r>
      <w:r w:rsidRPr="00064DD9">
        <w:rPr>
          <w:b/>
          <w:color w:val="000000"/>
          <w:u w:val="single"/>
        </w:rPr>
        <w:t>MãKH</w:t>
      </w:r>
      <w:r w:rsidRPr="00064DD9">
        <w:rPr>
          <w:color w:val="000000"/>
        </w:rPr>
        <w:t xml:space="preserve">, HọTên, ĐiệnThoại, ĐịaChỉ) </w:t>
      </w:r>
    </w:p>
    <w:p w14:paraId="4A4E5ABF" w14:textId="77777777" w:rsidR="001C6B97" w:rsidRPr="00064DD9" w:rsidRDefault="001C6B97" w:rsidP="001C6B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5" w:hanging="7"/>
        <w:jc w:val="both"/>
        <w:rPr>
          <w:b/>
          <w:color w:val="000000"/>
        </w:rPr>
      </w:pPr>
    </w:p>
    <w:p w14:paraId="3AFC3AA9" w14:textId="77777777" w:rsidR="001C6B97" w:rsidRPr="00064DD9" w:rsidRDefault="001C6B97" w:rsidP="001C6B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5" w:hanging="7"/>
        <w:jc w:val="both"/>
        <w:rPr>
          <w:color w:val="000000"/>
        </w:rPr>
      </w:pPr>
      <w:r w:rsidRPr="00064DD9">
        <w:rPr>
          <w:color w:val="000000"/>
        </w:rPr>
        <w:t>SUDUNG_DV (</w:t>
      </w:r>
      <w:r w:rsidRPr="00064DD9">
        <w:rPr>
          <w:color w:val="000000"/>
          <w:u w:val="single"/>
        </w:rPr>
        <w:t>MaPhieu, MaDV</w:t>
      </w:r>
      <w:r w:rsidRPr="00064DD9">
        <w:rPr>
          <w:color w:val="000000"/>
        </w:rPr>
        <w:t>, MaNV, TGBắtĐầu, TGHoànTất, GiaTienDV)</w:t>
      </w:r>
    </w:p>
    <w:p w14:paraId="79634719" w14:textId="77777777" w:rsidR="001C6B97" w:rsidRPr="00064DD9" w:rsidRDefault="001C6B97" w:rsidP="001C6B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5" w:hanging="7"/>
        <w:jc w:val="both"/>
        <w:rPr>
          <w:color w:val="000000"/>
        </w:rPr>
      </w:pPr>
      <w:r w:rsidRPr="00064DD9">
        <w:rPr>
          <w:color w:val="000000"/>
        </w:rPr>
        <w:t>DICH_VU(</w:t>
      </w:r>
      <w:r w:rsidRPr="00064DD9">
        <w:rPr>
          <w:color w:val="000000"/>
          <w:u w:val="single"/>
        </w:rPr>
        <w:t>MaDV</w:t>
      </w:r>
      <w:r w:rsidRPr="00064DD9">
        <w:rPr>
          <w:color w:val="000000"/>
        </w:rPr>
        <w:t>, TênDV)</w:t>
      </w:r>
    </w:p>
    <w:p w14:paraId="70AB84E3" w14:textId="77777777" w:rsidR="001C6B97" w:rsidRPr="00064DD9" w:rsidRDefault="001C6B97" w:rsidP="001C6B9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ind w:left="5" w:hanging="7"/>
        <w:jc w:val="both"/>
        <w:rPr>
          <w:color w:val="000000"/>
        </w:rPr>
      </w:pPr>
      <w:r w:rsidRPr="00064DD9">
        <w:rPr>
          <w:color w:val="000000"/>
        </w:rPr>
        <w:t>NHAN_VIEN (</w:t>
      </w:r>
      <w:r w:rsidRPr="00064DD9">
        <w:rPr>
          <w:color w:val="000000"/>
          <w:u w:val="single"/>
        </w:rPr>
        <w:t>MaNV</w:t>
      </w:r>
      <w:r w:rsidRPr="00064DD9">
        <w:rPr>
          <w:color w:val="000000"/>
        </w:rPr>
        <w:t>,  TênNV)</w:t>
      </w:r>
    </w:p>
    <w:p w14:paraId="7F15ED93" w14:textId="77777777" w:rsidR="001C6B97" w:rsidRPr="00064DD9" w:rsidRDefault="001C6B97" w:rsidP="001C6B97">
      <w:pPr>
        <w:jc w:val="both"/>
        <w:rPr>
          <w:color w:val="000000"/>
        </w:rPr>
      </w:pPr>
    </w:p>
    <w:p w14:paraId="07481D03" w14:textId="77777777" w:rsidR="001C6B97" w:rsidRPr="00064DD9" w:rsidRDefault="001C6B97" w:rsidP="001C6B97">
      <w:pPr>
        <w:spacing w:line="360" w:lineRule="auto"/>
        <w:ind w:hanging="2"/>
        <w:jc w:val="both"/>
        <w:rPr>
          <w:color w:val="000000"/>
        </w:rPr>
      </w:pPr>
      <w:r w:rsidRPr="00064DD9">
        <w:rPr>
          <w:color w:val="000000"/>
        </w:rPr>
        <w:t>Các quan hệ còn lại SAN_PHAM, CT_SAN_PHAM đã đạt DC BCNF</w:t>
      </w:r>
    </w:p>
    <w:p w14:paraId="748DB243" w14:textId="593BFDBE" w:rsidR="001C6B97" w:rsidRPr="00064DD9" w:rsidRDefault="001C6B97" w:rsidP="001C6B97">
      <w:pPr>
        <w:spacing w:line="360" w:lineRule="auto"/>
        <w:ind w:hanging="2"/>
        <w:jc w:val="both"/>
        <w:rPr>
          <w:color w:val="000000"/>
        </w:rPr>
      </w:pPr>
      <w:r w:rsidRPr="00064DD9">
        <w:rPr>
          <w:color w:val="000000"/>
        </w:rPr>
        <w:t>Sau khi tách, mỗi lược đồ quan hệ còn 1 PTH và thoả điều kiện của DC BCNF.</w:t>
      </w:r>
    </w:p>
    <w:p w14:paraId="7AFC9AB0" w14:textId="77777777" w:rsidR="001C6B97" w:rsidRPr="00AC5F32" w:rsidRDefault="001C6B97" w:rsidP="001C6B97">
      <w:pPr>
        <w:spacing w:line="360" w:lineRule="auto"/>
        <w:ind w:hanging="2"/>
        <w:jc w:val="both"/>
        <w:rPr>
          <w:b/>
          <w:bCs/>
          <w:color w:val="000000"/>
        </w:rPr>
      </w:pPr>
      <w:r w:rsidRPr="00AC5F32">
        <w:rPr>
          <w:b/>
          <w:bCs/>
          <w:color w:val="000000"/>
        </w:rPr>
        <w:t>Lược đồ CSDL đạt BCNF vì tất cả lược đồ quan hệ đạt DC BCNF.</w:t>
      </w:r>
    </w:p>
    <w:p w14:paraId="47C756EF" w14:textId="77777777" w:rsidR="001C6B97" w:rsidRDefault="001C6B97" w:rsidP="001C6B97">
      <w:pPr>
        <w:ind w:hanging="2"/>
        <w:rPr>
          <w:color w:val="000000"/>
        </w:rPr>
      </w:pPr>
    </w:p>
    <w:p w14:paraId="202DD820" w14:textId="4B934123" w:rsidR="005D487A" w:rsidRPr="00144680" w:rsidRDefault="00000000" w:rsidP="001C6B9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hAnsi="Times New Roman"/>
        </w:rPr>
      </w:pPr>
      <w:r w:rsidRPr="00144680">
        <w:rPr>
          <w:rFonts w:ascii="Times New Roman" w:hAnsi="Times New Roman"/>
          <w:color w:val="000000"/>
        </w:rPr>
        <w:tab/>
      </w:r>
      <w:r w:rsidRPr="00144680">
        <w:rPr>
          <w:rFonts w:ascii="Times New Roman" w:hAnsi="Times New Roman"/>
          <w:color w:val="000000"/>
        </w:rPr>
        <w:tab/>
      </w:r>
      <w:r w:rsidRPr="00144680">
        <w:rPr>
          <w:rFonts w:ascii="Times New Roman" w:hAnsi="Times New Roman"/>
          <w:color w:val="000000"/>
        </w:rPr>
        <w:tab/>
      </w:r>
      <w:r w:rsidRPr="00144680">
        <w:rPr>
          <w:rFonts w:ascii="Times New Roman" w:hAnsi="Times New Roman"/>
          <w:color w:val="000000"/>
        </w:rPr>
        <w:tab/>
      </w:r>
      <w:r w:rsidRPr="00144680">
        <w:rPr>
          <w:rFonts w:ascii="Times New Roman" w:hAnsi="Times New Roman"/>
          <w:color w:val="000000"/>
        </w:rPr>
        <w:tab/>
      </w:r>
      <w:r w:rsidRPr="00144680">
        <w:rPr>
          <w:rFonts w:ascii="Times New Roman" w:hAnsi="Times New Roman"/>
          <w:color w:val="000000"/>
        </w:rPr>
        <w:tab/>
      </w:r>
      <w:r w:rsidRPr="00144680">
        <w:rPr>
          <w:rFonts w:ascii="Times New Roman" w:hAnsi="Times New Roman"/>
          <w:color w:val="000000"/>
        </w:rPr>
        <w:tab/>
      </w:r>
      <w:r w:rsidRPr="00144680">
        <w:rPr>
          <w:rFonts w:ascii="Times New Roman" w:hAnsi="Times New Roman"/>
          <w:color w:val="000000"/>
        </w:rPr>
        <w:tab/>
      </w:r>
      <w:r w:rsidRPr="00144680">
        <w:rPr>
          <w:rFonts w:ascii="Times New Roman" w:hAnsi="Times New Roman"/>
          <w:color w:val="000000"/>
        </w:rPr>
        <w:tab/>
      </w:r>
      <w:r w:rsidRPr="00144680">
        <w:rPr>
          <w:rFonts w:ascii="Times New Roman" w:hAnsi="Times New Roman"/>
          <w:color w:val="000000"/>
        </w:rPr>
        <w:tab/>
      </w:r>
      <w:r w:rsidRPr="00144680">
        <w:rPr>
          <w:rFonts w:ascii="Times New Roman" w:hAnsi="Times New Roman"/>
          <w:color w:val="000000"/>
        </w:rPr>
        <w:tab/>
      </w:r>
      <w:r w:rsidRPr="00144680">
        <w:rPr>
          <w:rFonts w:ascii="Times New Roman" w:hAnsi="Times New Roman"/>
          <w:color w:val="000000"/>
        </w:rPr>
        <w:tab/>
      </w:r>
      <w:r w:rsidRPr="00144680">
        <w:rPr>
          <w:rFonts w:ascii="Times New Roman" w:hAnsi="Times New Roman"/>
          <w:color w:val="000000"/>
        </w:rPr>
        <w:tab/>
      </w:r>
    </w:p>
    <w:p w14:paraId="4FF87861" w14:textId="77777777" w:rsidR="005D487A" w:rsidRDefault="005D487A"/>
    <w:sectPr w:rsidR="005D487A">
      <w:footerReference w:type="default" r:id="rId8"/>
      <w:pgSz w:w="12242" w:h="15842"/>
      <w:pgMar w:top="567" w:right="1418" w:bottom="567" w:left="1418" w:header="0" w:footer="28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06EC07" w14:textId="77777777" w:rsidR="00A77C55" w:rsidRDefault="00A77C55">
      <w:r>
        <w:separator/>
      </w:r>
    </w:p>
  </w:endnote>
  <w:endnote w:type="continuationSeparator" w:id="0">
    <w:p w14:paraId="52D58ADD" w14:textId="77777777" w:rsidR="00A77C55" w:rsidRDefault="00A77C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NI-Times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rdo">
    <w:altName w:val="Calibri"/>
    <w:charset w:val="00"/>
    <w:family w:val="auto"/>
    <w:pitch w:val="default"/>
  </w:font>
  <w:font w:name="Caudex"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FBE9E9" w14:textId="1F1C26B2" w:rsidR="005D487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rFonts w:ascii="Times New Roman" w:hAnsi="Times New Roman"/>
        <w:color w:val="000000"/>
      </w:rPr>
    </w:pPr>
    <w:r>
      <w:rPr>
        <w:rFonts w:ascii="Times New Roman" w:hAnsi="Times New Roman"/>
        <w:color w:val="000000"/>
      </w:rPr>
      <w:t>Trang:</w:t>
    </w:r>
  </w:p>
  <w:p w14:paraId="5C49995D" w14:textId="77777777" w:rsidR="005D487A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Times New Roman" w:hAnsi="Times New Roman"/>
        <w:color w:val="000000"/>
      </w:rPr>
    </w:pPr>
    <w:r>
      <w:rPr>
        <w:rFonts w:ascii="Times New Roman" w:hAnsi="Times New Roman"/>
        <w:color w:val="000000"/>
      </w:rPr>
      <w:t>Đề thi gồm: ………… tra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15FE3F" w14:textId="77777777" w:rsidR="00A77C55" w:rsidRDefault="00A77C55">
      <w:r>
        <w:separator/>
      </w:r>
    </w:p>
  </w:footnote>
  <w:footnote w:type="continuationSeparator" w:id="0">
    <w:p w14:paraId="62E11F22" w14:textId="77777777" w:rsidR="00A77C55" w:rsidRDefault="00A77C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BC085A"/>
    <w:multiLevelType w:val="multilevel"/>
    <w:tmpl w:val="393406CA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9F143D"/>
    <w:multiLevelType w:val="multilevel"/>
    <w:tmpl w:val="2250AE7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51135918">
    <w:abstractNumId w:val="1"/>
  </w:num>
  <w:num w:numId="2" w16cid:durableId="278801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xMzUytDAxMDAztzRR0lEKTi0uzszPAykwrgUAtHV/PSwAAAA="/>
  </w:docVars>
  <w:rsids>
    <w:rsidRoot w:val="005D487A"/>
    <w:rsid w:val="00120AC3"/>
    <w:rsid w:val="00144680"/>
    <w:rsid w:val="001C6B97"/>
    <w:rsid w:val="001D0273"/>
    <w:rsid w:val="00273135"/>
    <w:rsid w:val="002C7A19"/>
    <w:rsid w:val="002E4E05"/>
    <w:rsid w:val="00327110"/>
    <w:rsid w:val="003739A4"/>
    <w:rsid w:val="004A29A5"/>
    <w:rsid w:val="00501B37"/>
    <w:rsid w:val="005263B5"/>
    <w:rsid w:val="005D487A"/>
    <w:rsid w:val="00700E51"/>
    <w:rsid w:val="00743992"/>
    <w:rsid w:val="007C6495"/>
    <w:rsid w:val="008B43D8"/>
    <w:rsid w:val="008C6C47"/>
    <w:rsid w:val="009257C0"/>
    <w:rsid w:val="00945755"/>
    <w:rsid w:val="009F4C68"/>
    <w:rsid w:val="00A77C55"/>
    <w:rsid w:val="00BD4BE9"/>
    <w:rsid w:val="00C37691"/>
    <w:rsid w:val="00CD0DA7"/>
    <w:rsid w:val="00E22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468621"/>
  <w15:docId w15:val="{6664F20C-D406-44B6-970E-2FFF3FC51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vi-V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VNI-Times" w:hAnsi="VNI-Times"/>
    </w:rPr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spacing w:line="360" w:lineRule="auto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3F232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2A1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z/lQIhls+sjsOIlTPvoxeYlEJEg==">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8</Words>
  <Characters>198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</dc:creator>
  <cp:lastModifiedBy>Admin</cp:lastModifiedBy>
  <cp:revision>2</cp:revision>
  <dcterms:created xsi:type="dcterms:W3CDTF">2025-04-08T08:02:00Z</dcterms:created>
  <dcterms:modified xsi:type="dcterms:W3CDTF">2025-04-08T08:02:00Z</dcterms:modified>
</cp:coreProperties>
</file>